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[Judge's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Judge,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1" w:name="curriculum-vitae-of-judges-name"/>
    <w:p>
      <w:pPr>
        <w:pStyle w:val="Heading1"/>
      </w:pPr>
      <w:r>
        <w:t xml:space="preserve">Curriculum Vitae of [Judge's Name]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Judge, Japan Kyoto</w:t>
      </w:r>
      <w:r>
        <w:br/>
      </w: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, [Phone Number], [Address in Kyoto, Japan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qualified and experienced Judge with a distinguished career in the Japanese legal system, dedicated to upholding justice, fairness, and the rule of law. Specialized in civil and criminal jurisprudence within Japan Kyoto, this CV outlines a professional journey marked by integrity, expertise in constitutional law, and a deep commitment to judicial excellence. With years of service in the Kyoto District Court and other judicial bodies across Japan, [Judge's Name] has consistently demonstrated an ability to navigate complex legal challenges while respecting the cultural and historical nuances of Japan Kyoto. The CV emphasizes the unique role of a Judge in Japan Kyoto, where legal principles intersect with traditional values, ensuring equitable outcomes for all citize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[University Name], Tokyo, Jap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[University Name], Kyoto, Jap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Japanese Judicial Examination,</w:t>
      </w:r>
      <w:r>
        <w:t xml:space="preserve"> </w:t>
      </w:r>
      <w:r>
        <w:t xml:space="preserve">National Judicial Training Institute, Tokyo, Japan (Year)</w:t>
      </w:r>
    </w:p>
    <w:p>
      <w:pPr>
        <w:pStyle w:val="FirstParagraph"/>
      </w:pPr>
      <w:r>
        <w:t xml:space="preserve">The educational background of [Judge's Name] reflects a rigorous academic foundation in Japanese law, with a focus on constitutional law, civil procedure, and criminal justice. The Master’s program at [University Name] in Kyoto provided specialized insights into regional legal practices and the historical evolution of Japan’s judicial system. This education was further solidified through the competitive Japanese Judicial Examination, which is a prerequisite for all judges in Japa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kyoto-district-court"/>
    <w:p>
      <w:pPr>
        <w:pStyle w:val="Heading3"/>
      </w:pPr>
      <w:r>
        <w:rPr>
          <w:bCs/>
          <w:b/>
        </w:rPr>
        <w:t xml:space="preserve">Judge, Kyoto District Court</w:t>
      </w:r>
    </w:p>
    <w:p>
      <w:pPr>
        <w:pStyle w:val="FirstParagraph"/>
      </w:pPr>
      <w:r>
        <w:rPr>
          <w:iCs/>
          <w:i/>
        </w:rPr>
        <w:t xml:space="preserve">July 2015 – Present</w:t>
      </w:r>
    </w:p>
    <w:p>
      <w:pPr>
        <w:numPr>
          <w:ilvl w:val="0"/>
          <w:numId w:val="1002"/>
        </w:numPr>
        <w:pStyle w:val="Compact"/>
      </w:pPr>
      <w:r>
        <w:t xml:space="preserve">Presided over a wide range of civil and criminal cases, ensuring adherence to Japanese law and the principles of fairness.</w:t>
      </w:r>
    </w:p>
    <w:p>
      <w:pPr>
        <w:numPr>
          <w:ilvl w:val="0"/>
          <w:numId w:val="1002"/>
        </w:numPr>
        <w:pStyle w:val="Compact"/>
      </w:pPr>
      <w:r>
        <w:t xml:space="preserve">Provided legal guidance to junior judges and court staff, fostering a culture of professionalism in Japan Kyoto’s judicial environmen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ase law that reflects the evolving needs of communities in Kyoto, balancing tradition with modern legal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legal institutions to promote public awareness of judicial processes and rights under Japanese law.</w:t>
      </w:r>
    </w:p>
    <w:bookmarkEnd w:id="22"/>
    <w:bookmarkStart w:id="23" w:name="judge-osaka-high-court-part-time"/>
    <w:p>
      <w:pPr>
        <w:pStyle w:val="Heading3"/>
      </w:pPr>
      <w:r>
        <w:rPr>
          <w:bCs/>
          <w:b/>
        </w:rPr>
        <w:t xml:space="preserve">Judge, Osaka High Court (Part-time)</w:t>
      </w:r>
    </w:p>
    <w:p>
      <w:pPr>
        <w:pStyle w:val="FirstParagraph"/>
      </w:pPr>
      <w:r>
        <w:rPr>
          <w:iCs/>
          <w:i/>
        </w:rPr>
        <w:t xml:space="preserve">January 2010 – June 2015</w:t>
      </w:r>
    </w:p>
    <w:p>
      <w:pPr>
        <w:numPr>
          <w:ilvl w:val="0"/>
          <w:numId w:val="1003"/>
        </w:numPr>
        <w:pStyle w:val="Compact"/>
      </w:pPr>
      <w:r>
        <w:t xml:space="preserve">Handled appellate cases involving complex legal interpretations, ensuring consistency with national judicial guidelin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reforms aimed at improving efficiency in Japan’s high courts, particularly in urban centers like Osaka.</w:t>
      </w:r>
    </w:p>
    <w:bookmarkEnd w:id="23"/>
    <w:bookmarkStart w:id="24" w:name="Xebcfbcabcff27e0b07cb7f142d1bee5648e1d86"/>
    <w:p>
      <w:pPr>
        <w:pStyle w:val="Heading3"/>
      </w:pPr>
      <w:r>
        <w:rPr>
          <w:bCs/>
          <w:b/>
        </w:rPr>
        <w:t xml:space="preserve">Counselor for Legal Affairs, Kyoto Prefectural Government</w:t>
      </w:r>
    </w:p>
    <w:p>
      <w:pPr>
        <w:pStyle w:val="FirstParagraph"/>
      </w:pPr>
      <w:r>
        <w:rPr>
          <w:iCs/>
          <w:i/>
        </w:rPr>
        <w:t xml:space="preserve">2005 – 2010</w:t>
      </w:r>
    </w:p>
    <w:p>
      <w:pPr>
        <w:numPr>
          <w:ilvl w:val="0"/>
          <w:numId w:val="1004"/>
        </w:numPr>
        <w:pStyle w:val="Compact"/>
      </w:pPr>
      <w:r>
        <w:t xml:space="preserve">Advised on legal frameworks for public policy initiatives in Kyoto, aligning them with national regulations and local customs.</w:t>
      </w:r>
    </w:p>
    <w:p>
      <w:pPr>
        <w:numPr>
          <w:ilvl w:val="0"/>
          <w:numId w:val="1004"/>
        </w:numPr>
        <w:pStyle w:val="Compact"/>
      </w:pPr>
      <w:r>
        <w:t xml:space="preserve">Facilitated the drafting of legislation that addressed regional issues while maintaining compliance with Japanese law.</w:t>
      </w:r>
    </w:p>
    <w:bookmarkEnd w:id="24"/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Deep understanding of Japanese civil, criminal, and administrative law, with a focus on Kyoto’s legal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bility to integrate traditional values of Japan Kyoto into judicial decisions, ensuring respect for local customs and community expec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Proficient in analyzing complex legal cases and rendering impartial judgments based on evidence and preced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cy in Japanese, with advanced reading/writing skills in English for international leg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hical Standards:</w:t>
      </w:r>
      <w:r>
        <w:t xml:space="preserve"> </w:t>
      </w:r>
      <w:r>
        <w:t xml:space="preserve">Committed to the highest standards of judicial conduct, reflecting the integrity expected of a Judge in Japan Kyoto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, with extensive experience in legal documentation and court proceed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including the ability to conduct international legal consultations and publish articles on Japanese law.</w:t>
      </w:r>
    </w:p>
    <w:bookmarkEnd w:id="27"/>
    <w:bookmarkStart w:id="28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 for Judicial Excellence,</w:t>
      </w:r>
      <w:r>
        <w:t xml:space="preserve"> </w:t>
      </w:r>
      <w:r>
        <w:t xml:space="preserve">Kyoto Judicial Association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gnition of Outstanding Contribution to Legal Education,</w:t>
      </w:r>
      <w:r>
        <w:t xml:space="preserve"> </w:t>
      </w:r>
      <w:r>
        <w:t xml:space="preserve">[University Name] (Year)</w:t>
      </w:r>
    </w:p>
    <w:bookmarkEnd w:id="28"/>
    <w:bookmarkStart w:id="29" w:name="publications-and-lectures"/>
    <w:p>
      <w:pPr>
        <w:pStyle w:val="Heading2"/>
      </w:pPr>
      <w:r>
        <w:t xml:space="preserve">Publications and Lecture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The Role of Judges in Preserving Cultural Heritage: A Kyoto Perspective,"</w:t>
      </w:r>
      <w:r>
        <w:t xml:space="preserve"> </w:t>
      </w:r>
      <w:r>
        <w:t xml:space="preserve">Journal of Japanese Law, 20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cture on Constitutional Law,</w:t>
      </w:r>
      <w:r>
        <w:t xml:space="preserve"> </w:t>
      </w:r>
      <w:r>
        <w:t xml:space="preserve">Kyoto University (Year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the Supreme Court of Japan or the Kyoto Judicial Council.</w:t>
      </w:r>
    </w:p>
    <w:p>
      <w:pPr>
        <w:pStyle w:val="BodyText"/>
      </w:pPr>
      <w:r>
        <w:t xml:space="preserve">This Curriculum Vitae is tailored for a Judge in Japan Kyoto, emphasizing their role in upholding justice within the unique legal and cultural context of this historic city. The document reflects [Judge's Name]’s dedication to judicial excellence and their significant contributions to the Japanese legal syste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[Judge's Name] - Judge, Japan Kyoto</dc:title>
  <dc:creator/>
  <dc:language>en</dc:language>
  <cp:keywords/>
  <dcterms:created xsi:type="dcterms:W3CDTF">2025-11-29T13:31:17Z</dcterms:created>
  <dcterms:modified xsi:type="dcterms:W3CDTF">2025-11-29T1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